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1BAD9" w14:textId="77777777" w:rsidR="004712AA" w:rsidRPr="00A65363" w:rsidRDefault="004712AA" w:rsidP="00BC24D8">
      <w:pPr>
        <w:spacing w:before="42"/>
        <w:ind w:left="90"/>
        <w:jc w:val="center"/>
        <w:rPr>
          <w:rFonts w:ascii="Times New Roman" w:eastAsia="Times New Roman" w:hAnsi="Times New Roman" w:cs="Times New Roman"/>
          <w:caps/>
        </w:rPr>
      </w:pPr>
      <w:r w:rsidRPr="00A65363">
        <w:rPr>
          <w:rFonts w:ascii="Times New Roman" w:hAnsi="Times New Roman" w:cs="Times New Roman"/>
          <w:b/>
          <w:caps/>
        </w:rPr>
        <w:t xml:space="preserve">Proposal to </w:t>
      </w:r>
      <w:r w:rsidR="00E43CD2" w:rsidRPr="00A65363">
        <w:rPr>
          <w:rFonts w:ascii="Times New Roman" w:hAnsi="Times New Roman" w:cs="Times New Roman"/>
          <w:b/>
          <w:caps/>
        </w:rPr>
        <w:t>Discontinue</w:t>
      </w:r>
      <w:r w:rsidRPr="00A65363">
        <w:rPr>
          <w:rFonts w:ascii="Times New Roman" w:hAnsi="Times New Roman" w:cs="Times New Roman"/>
          <w:b/>
          <w:caps/>
        </w:rPr>
        <w:t xml:space="preserve"> a Degree</w:t>
      </w:r>
      <w:r w:rsidRPr="00A65363">
        <w:rPr>
          <w:rFonts w:ascii="Times New Roman" w:hAnsi="Times New Roman" w:cs="Times New Roman"/>
          <w:b/>
          <w:caps/>
          <w:spacing w:val="-12"/>
        </w:rPr>
        <w:t xml:space="preserve"> </w:t>
      </w:r>
      <w:r w:rsidRPr="00A65363">
        <w:rPr>
          <w:rFonts w:ascii="Times New Roman" w:hAnsi="Times New Roman" w:cs="Times New Roman"/>
          <w:b/>
          <w:caps/>
        </w:rPr>
        <w:t>Program</w:t>
      </w:r>
    </w:p>
    <w:p w14:paraId="6429E581" w14:textId="77777777" w:rsidR="004712AA" w:rsidRPr="00A65363" w:rsidRDefault="004712AA" w:rsidP="004712AA">
      <w:pPr>
        <w:spacing w:before="9"/>
        <w:rPr>
          <w:rFonts w:ascii="Times New Roman" w:eastAsia="Times New Roman" w:hAnsi="Times New Roman" w:cs="Times New Roman"/>
          <w:b/>
          <w:bCs/>
        </w:rPr>
      </w:pPr>
    </w:p>
    <w:p w14:paraId="36567B6D" w14:textId="0C7297B2" w:rsidR="004712AA" w:rsidRPr="00A65363" w:rsidRDefault="00AD5D9B" w:rsidP="00E0109E">
      <w:pPr>
        <w:spacing w:line="249" w:lineRule="auto"/>
        <w:ind w:left="148"/>
        <w:jc w:val="center"/>
        <w:rPr>
          <w:rFonts w:ascii="Times New Roman" w:eastAsia="Times New Roman" w:hAnsi="Times New Roman" w:cs="Times New Roman"/>
        </w:rPr>
      </w:pPr>
      <w:bookmarkStart w:id="0" w:name="_Hlk58921110"/>
      <w:r>
        <w:rPr>
          <w:rFonts w:ascii="Times New Roman" w:hAnsi="Times New Roman" w:cs="Times New Roman"/>
          <w:b/>
          <w:bCs/>
          <w:color w:val="A50021"/>
        </w:rPr>
        <w:t>Proposals will only be accepted</w:t>
      </w:r>
      <w:r w:rsidR="004712AA" w:rsidRPr="00E0109E">
        <w:rPr>
          <w:rFonts w:ascii="Times New Roman" w:hAnsi="Times New Roman" w:cs="Times New Roman"/>
          <w:b/>
          <w:bCs/>
          <w:color w:val="A50021"/>
        </w:rPr>
        <w:t xml:space="preserve"> electronically </w:t>
      </w:r>
      <w:r w:rsidR="00E0109E" w:rsidRPr="00E0109E">
        <w:rPr>
          <w:rFonts w:ascii="Times New Roman" w:hAnsi="Times New Roman" w:cs="Times New Roman"/>
          <w:b/>
          <w:bCs/>
          <w:color w:val="A50021"/>
        </w:rPr>
        <w:t>as a</w:t>
      </w:r>
      <w:r w:rsidR="0050588C" w:rsidRPr="00E0109E">
        <w:rPr>
          <w:rFonts w:ascii="Times New Roman" w:hAnsi="Times New Roman" w:cs="Times New Roman"/>
          <w:b/>
          <w:bCs/>
          <w:color w:val="A50021"/>
        </w:rPr>
        <w:t xml:space="preserve"> Word</w:t>
      </w:r>
      <w:r w:rsidR="00E0109E" w:rsidRPr="00E0109E">
        <w:rPr>
          <w:rFonts w:ascii="Times New Roman" w:hAnsi="Times New Roman" w:cs="Times New Roman"/>
          <w:b/>
          <w:bCs/>
          <w:color w:val="A50021"/>
        </w:rPr>
        <w:t xml:space="preserve"> document</w:t>
      </w:r>
      <w:r w:rsidR="0050588C" w:rsidRPr="00E0109E">
        <w:rPr>
          <w:rFonts w:ascii="Times New Roman" w:hAnsi="Times New Roman" w:cs="Times New Roman"/>
          <w:b/>
          <w:bCs/>
          <w:color w:val="A50021"/>
        </w:rPr>
        <w:t xml:space="preserve"> </w:t>
      </w:r>
      <w:r w:rsidR="004712AA" w:rsidRPr="00E0109E">
        <w:rPr>
          <w:rFonts w:ascii="Times New Roman" w:hAnsi="Times New Roman" w:cs="Times New Roman"/>
          <w:b/>
          <w:bCs/>
          <w:color w:val="A50021"/>
        </w:rPr>
        <w:t>to the Office of the</w:t>
      </w:r>
      <w:r w:rsidR="004712AA" w:rsidRPr="00E0109E">
        <w:rPr>
          <w:rFonts w:ascii="Times New Roman" w:hAnsi="Times New Roman" w:cs="Times New Roman"/>
          <w:b/>
          <w:bCs/>
          <w:color w:val="A50021"/>
          <w:spacing w:val="-26"/>
        </w:rPr>
        <w:t xml:space="preserve"> </w:t>
      </w:r>
      <w:r w:rsidR="004712AA" w:rsidRPr="00E0109E">
        <w:rPr>
          <w:rFonts w:ascii="Times New Roman" w:hAnsi="Times New Roman" w:cs="Times New Roman"/>
          <w:b/>
          <w:bCs/>
          <w:color w:val="A50021"/>
        </w:rPr>
        <w:t>Provost</w:t>
      </w:r>
      <w:r w:rsidR="00E0109E" w:rsidRPr="00E0109E">
        <w:rPr>
          <w:rFonts w:ascii="Times New Roman" w:hAnsi="Times New Roman" w:cs="Times New Roman"/>
          <w:b/>
          <w:bCs/>
          <w:color w:val="A50021"/>
        </w:rPr>
        <w:t xml:space="preserve"> </w:t>
      </w:r>
      <w:r>
        <w:rPr>
          <w:rFonts w:ascii="Times New Roman" w:hAnsi="Times New Roman" w:cs="Times New Roman"/>
          <w:b/>
          <w:bCs/>
          <w:color w:val="A50021"/>
        </w:rPr>
        <w:t xml:space="preserve">when submitted to </w:t>
      </w:r>
      <w:hyperlink r:id="rId6" w:history="1">
        <w:r w:rsidRPr="00C7529B">
          <w:rPr>
            <w:rStyle w:val="Hyperlink"/>
            <w:rFonts w:ascii="Times New Roman" w:hAnsi="Times New Roman" w:cs="Times New Roman"/>
            <w:b/>
          </w:rPr>
          <w:t>provost.deg.changes@wsu.edu</w:t>
        </w:r>
      </w:hyperlink>
    </w:p>
    <w:bookmarkEnd w:id="0"/>
    <w:p w14:paraId="2EC9DE37" w14:textId="77777777" w:rsidR="00BC24D8" w:rsidRPr="00A65363" w:rsidRDefault="00BC24D8" w:rsidP="00BC24D8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6385"/>
      </w:tblGrid>
      <w:tr w:rsidR="00BC24D8" w:rsidRPr="00A65363" w14:paraId="0251232F" w14:textId="77777777" w:rsidTr="000F0303">
        <w:trPr>
          <w:trHeight w:val="36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5EA0C0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egree Title:</w:t>
            </w:r>
          </w:p>
        </w:tc>
        <w:tc>
          <w:tcPr>
            <w:tcW w:w="6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9A523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permStart w:id="530342542" w:edGrp="everyone"/>
            <w:permEnd w:id="530342542"/>
          </w:p>
        </w:tc>
      </w:tr>
      <w:tr w:rsidR="00BC24D8" w:rsidRPr="00A65363" w14:paraId="0F7D01B1" w14:textId="77777777" w:rsidTr="000F0303">
        <w:trPr>
          <w:trHeight w:val="36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BF721A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 xml:space="preserve">     Academic Program:</w:t>
            </w:r>
          </w:p>
        </w:tc>
        <w:tc>
          <w:tcPr>
            <w:tcW w:w="6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939D9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permStart w:id="815227661" w:edGrp="everyone"/>
            <w:permEnd w:id="815227661"/>
          </w:p>
        </w:tc>
      </w:tr>
      <w:tr w:rsidR="00BC24D8" w:rsidRPr="00A65363" w14:paraId="0A35CD4D" w14:textId="77777777" w:rsidTr="000F0303">
        <w:trPr>
          <w:trHeight w:val="36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B69E32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 xml:space="preserve">     Academic Plan:</w:t>
            </w:r>
          </w:p>
        </w:tc>
        <w:tc>
          <w:tcPr>
            <w:tcW w:w="6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FB528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permStart w:id="532561784" w:edGrp="everyone"/>
            <w:permEnd w:id="532561784"/>
          </w:p>
        </w:tc>
      </w:tr>
      <w:tr w:rsidR="00BC24D8" w:rsidRPr="00A65363" w14:paraId="33ED8EF9" w14:textId="77777777" w:rsidTr="000F0303">
        <w:trPr>
          <w:trHeight w:val="36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11A98F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 xml:space="preserve">     Number of Credits:</w:t>
            </w:r>
          </w:p>
        </w:tc>
        <w:tc>
          <w:tcPr>
            <w:tcW w:w="6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2C1B2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permStart w:id="277834198" w:edGrp="everyone"/>
            <w:permEnd w:id="277834198"/>
          </w:p>
        </w:tc>
      </w:tr>
      <w:tr w:rsidR="00BC24D8" w:rsidRPr="00A65363" w14:paraId="49335D90" w14:textId="77777777" w:rsidTr="000F0303">
        <w:trPr>
          <w:trHeight w:val="36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2C0F9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epartment(s) or Program(s):</w:t>
            </w:r>
          </w:p>
        </w:tc>
        <w:tc>
          <w:tcPr>
            <w:tcW w:w="6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1D41F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permStart w:id="1611103682" w:edGrp="everyone"/>
            <w:permEnd w:id="1611103682"/>
          </w:p>
        </w:tc>
      </w:tr>
      <w:tr w:rsidR="00BC24D8" w:rsidRPr="00A65363" w14:paraId="54B02585" w14:textId="77777777" w:rsidTr="000F0303">
        <w:trPr>
          <w:trHeight w:val="36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992EE9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College(s):</w:t>
            </w:r>
          </w:p>
        </w:tc>
        <w:tc>
          <w:tcPr>
            <w:tcW w:w="6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97310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permStart w:id="43467680" w:edGrp="everyone"/>
            <w:permEnd w:id="43467680"/>
          </w:p>
        </w:tc>
      </w:tr>
      <w:tr w:rsidR="00BC24D8" w:rsidRPr="00A65363" w14:paraId="2145E867" w14:textId="77777777" w:rsidTr="000F0303">
        <w:trPr>
          <w:trHeight w:val="360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9C5110" w14:textId="77777777" w:rsidR="00BC24D8" w:rsidRPr="00A65363" w:rsidRDefault="00AD2A16" w:rsidP="000F0303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Campus(es):</w:t>
            </w:r>
          </w:p>
        </w:tc>
        <w:tc>
          <w:tcPr>
            <w:tcW w:w="6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E7BF2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permStart w:id="1251810454" w:edGrp="everyone"/>
            <w:permEnd w:id="1251810454"/>
          </w:p>
        </w:tc>
      </w:tr>
    </w:tbl>
    <w:p w14:paraId="11F18A11" w14:textId="77777777" w:rsidR="00BC24D8" w:rsidRPr="00A65363" w:rsidRDefault="00BC24D8" w:rsidP="00BC24D8">
      <w:pPr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2790"/>
        <w:gridCol w:w="2070"/>
        <w:gridCol w:w="2875"/>
      </w:tblGrid>
      <w:tr w:rsidR="00BC24D8" w:rsidRPr="00A65363" w14:paraId="257539FB" w14:textId="77777777" w:rsidTr="000F0303">
        <w:trPr>
          <w:trHeight w:val="360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4A6F0F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Contact Name: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39E32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permStart w:id="625941756" w:edGrp="everyone"/>
            <w:permEnd w:id="625941756"/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288E7F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Email Address:</w:t>
            </w:r>
          </w:p>
        </w:tc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F9006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permStart w:id="116291465" w:edGrp="everyone"/>
            <w:permEnd w:id="116291465"/>
          </w:p>
        </w:tc>
      </w:tr>
      <w:tr w:rsidR="00BC24D8" w:rsidRPr="00A65363" w14:paraId="113B887C" w14:textId="77777777" w:rsidTr="000F0303">
        <w:trPr>
          <w:trHeight w:val="360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3E1925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Contact Phone: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75470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permStart w:id="341276673" w:edGrp="everyone"/>
            <w:permEnd w:id="341276673"/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4F4F24" w14:textId="465B10DA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  <w:shd w:val="clear" w:color="auto" w:fill="D9D9D9" w:themeFill="background1" w:themeFillShade="D9"/>
              </w:rPr>
              <w:t xml:space="preserve">Proposed </w:t>
            </w:r>
            <w:r w:rsidR="00CA615B" w:rsidRPr="00A65363">
              <w:rPr>
                <w:rFonts w:ascii="Times New Roman" w:hAnsi="Times New Roman" w:cs="Times New Roman"/>
                <w:shd w:val="clear" w:color="auto" w:fill="D9D9D9" w:themeFill="background1" w:themeFillShade="D9"/>
              </w:rPr>
              <w:t>effective</w:t>
            </w:r>
            <w:r w:rsidRPr="00A65363">
              <w:rPr>
                <w:rFonts w:ascii="Times New Roman" w:hAnsi="Times New Roman" w:cs="Times New Roman"/>
                <w:shd w:val="clear" w:color="auto" w:fill="D9D9D9" w:themeFill="background1" w:themeFillShade="D9"/>
              </w:rPr>
              <w:t xml:space="preserve"> date:</w:t>
            </w:r>
          </w:p>
        </w:tc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BD4B2" w14:textId="77777777" w:rsidR="00BC24D8" w:rsidRPr="00A65363" w:rsidRDefault="00BC24D8" w:rsidP="000F0303">
            <w:pPr>
              <w:rPr>
                <w:rFonts w:ascii="Times New Roman" w:hAnsi="Times New Roman" w:cs="Times New Roman"/>
              </w:rPr>
            </w:pPr>
            <w:permStart w:id="1603932566" w:edGrp="everyone"/>
            <w:permEnd w:id="1603932566"/>
          </w:p>
        </w:tc>
      </w:tr>
    </w:tbl>
    <w:p w14:paraId="33EFAC07" w14:textId="77777777" w:rsidR="00BC24D8" w:rsidRPr="00A65363" w:rsidRDefault="00BC24D8" w:rsidP="00BC24D8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712AA" w:rsidRPr="00A65363" w14:paraId="0BD242A6" w14:textId="77777777" w:rsidTr="004712AA">
        <w:tc>
          <w:tcPr>
            <w:tcW w:w="9350" w:type="dxa"/>
            <w:shd w:val="clear" w:color="auto" w:fill="D9D9D9" w:themeFill="background1" w:themeFillShade="D9"/>
          </w:tcPr>
          <w:p w14:paraId="0CA75E1D" w14:textId="77777777" w:rsidR="004712AA" w:rsidRPr="00A65363" w:rsidRDefault="004712AA" w:rsidP="00E43CD2">
            <w:pPr>
              <w:rPr>
                <w:rFonts w:ascii="Times New Roman" w:hAnsi="Times New Roman" w:cs="Times New Roman"/>
              </w:rPr>
            </w:pPr>
            <w:permStart w:id="1934905778" w:edGrp="everyone"/>
            <w:permEnd w:id="1934905778"/>
            <w:r w:rsidRPr="00A65363">
              <w:rPr>
                <w:rFonts w:ascii="Times New Roman" w:hAnsi="Times New Roman" w:cs="Times New Roman"/>
              </w:rPr>
              <w:t xml:space="preserve">Rationale for </w:t>
            </w:r>
            <w:r w:rsidR="00E43CD2" w:rsidRPr="00A65363">
              <w:rPr>
                <w:rFonts w:ascii="Times New Roman" w:hAnsi="Times New Roman" w:cs="Times New Roman"/>
              </w:rPr>
              <w:t>discontinuing the degree</w:t>
            </w:r>
            <w:r w:rsidRPr="00A65363">
              <w:rPr>
                <w:rFonts w:ascii="Times New Roman" w:hAnsi="Times New Roman" w:cs="Times New Roman"/>
              </w:rPr>
              <w:t>:</w:t>
            </w:r>
          </w:p>
        </w:tc>
      </w:tr>
      <w:tr w:rsidR="004712AA" w:rsidRPr="00A65363" w14:paraId="4D16DBF5" w14:textId="77777777" w:rsidTr="00AF2E86">
        <w:trPr>
          <w:trHeight w:val="1385"/>
        </w:trPr>
        <w:tc>
          <w:tcPr>
            <w:tcW w:w="9350" w:type="dxa"/>
          </w:tcPr>
          <w:p w14:paraId="1C53920E" w14:textId="77777777" w:rsidR="004712AA" w:rsidRPr="00A65363" w:rsidRDefault="004712AA" w:rsidP="004712AA">
            <w:pPr>
              <w:rPr>
                <w:rFonts w:ascii="Times New Roman" w:hAnsi="Times New Roman" w:cs="Times New Roman"/>
              </w:rPr>
            </w:pPr>
            <w:permStart w:id="1277900211" w:edGrp="everyone"/>
            <w:permEnd w:id="1277900211"/>
          </w:p>
        </w:tc>
      </w:tr>
      <w:tr w:rsidR="004712AA" w:rsidRPr="00A65363" w14:paraId="22691C11" w14:textId="77777777" w:rsidTr="004712AA">
        <w:tc>
          <w:tcPr>
            <w:tcW w:w="9350" w:type="dxa"/>
            <w:shd w:val="clear" w:color="auto" w:fill="D9D9D9" w:themeFill="background1" w:themeFillShade="D9"/>
          </w:tcPr>
          <w:p w14:paraId="01011AAD" w14:textId="77777777" w:rsidR="004712AA" w:rsidRPr="00A65363" w:rsidRDefault="004712AA" w:rsidP="004712AA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Implications for currently enrolled students</w:t>
            </w:r>
            <w:r w:rsidR="00CA615B" w:rsidRPr="00A65363">
              <w:rPr>
                <w:rFonts w:ascii="Times New Roman" w:hAnsi="Times New Roman" w:cs="Times New Roman"/>
              </w:rPr>
              <w:t>?  Required information includes:</w:t>
            </w:r>
            <w:r w:rsidR="00E43CD2" w:rsidRPr="00A65363">
              <w:rPr>
                <w:rFonts w:ascii="Times New Roman" w:hAnsi="Times New Roman" w:cs="Times New Roman"/>
              </w:rPr>
              <w:t xml:space="preserve"> how many</w:t>
            </w:r>
            <w:r w:rsidR="00CA615B" w:rsidRPr="00A65363">
              <w:rPr>
                <w:rFonts w:ascii="Times New Roman" w:hAnsi="Times New Roman" w:cs="Times New Roman"/>
              </w:rPr>
              <w:t xml:space="preserve"> students will be affected</w:t>
            </w:r>
            <w:r w:rsidR="00E43CD2" w:rsidRPr="00A65363">
              <w:rPr>
                <w:rFonts w:ascii="Times New Roman" w:hAnsi="Times New Roman" w:cs="Times New Roman"/>
              </w:rPr>
              <w:t xml:space="preserve">?  </w:t>
            </w:r>
            <w:r w:rsidR="00CA615B" w:rsidRPr="006368DA">
              <w:rPr>
                <w:rFonts w:ascii="Times New Roman" w:hAnsi="Times New Roman" w:cs="Times New Roman"/>
                <w:b/>
              </w:rPr>
              <w:t xml:space="preserve">A </w:t>
            </w:r>
            <w:r w:rsidR="00E43CD2" w:rsidRPr="006368DA">
              <w:rPr>
                <w:rFonts w:ascii="Times New Roman" w:hAnsi="Times New Roman" w:cs="Times New Roman"/>
                <w:b/>
              </w:rPr>
              <w:t>teach</w:t>
            </w:r>
            <w:r w:rsidR="00CA615B" w:rsidRPr="006368DA">
              <w:rPr>
                <w:rFonts w:ascii="Times New Roman" w:hAnsi="Times New Roman" w:cs="Times New Roman"/>
                <w:b/>
              </w:rPr>
              <w:t>-</w:t>
            </w:r>
            <w:r w:rsidR="00E43CD2" w:rsidRPr="006368DA">
              <w:rPr>
                <w:rFonts w:ascii="Times New Roman" w:hAnsi="Times New Roman" w:cs="Times New Roman"/>
                <w:b/>
              </w:rPr>
              <w:t>out plan</w:t>
            </w:r>
            <w:r w:rsidR="00CA615B" w:rsidRPr="006368DA">
              <w:rPr>
                <w:rFonts w:ascii="Times New Roman" w:hAnsi="Times New Roman" w:cs="Times New Roman"/>
                <w:b/>
              </w:rPr>
              <w:t xml:space="preserve"> is also required as an attachment</w:t>
            </w:r>
            <w:r w:rsidR="00AD2A16" w:rsidRPr="006368DA">
              <w:rPr>
                <w:rFonts w:ascii="Times New Roman" w:hAnsi="Times New Roman" w:cs="Times New Roman"/>
                <w:b/>
              </w:rPr>
              <w:t>.</w:t>
            </w:r>
          </w:p>
        </w:tc>
      </w:tr>
      <w:tr w:rsidR="004712AA" w:rsidRPr="00A65363" w14:paraId="378A0855" w14:textId="77777777" w:rsidTr="00AF2E86">
        <w:trPr>
          <w:trHeight w:val="1448"/>
        </w:trPr>
        <w:tc>
          <w:tcPr>
            <w:tcW w:w="9350" w:type="dxa"/>
          </w:tcPr>
          <w:p w14:paraId="35667B04" w14:textId="77777777" w:rsidR="004712AA" w:rsidRPr="00A65363" w:rsidRDefault="004712AA" w:rsidP="004712AA">
            <w:pPr>
              <w:rPr>
                <w:rFonts w:ascii="Times New Roman" w:hAnsi="Times New Roman" w:cs="Times New Roman"/>
              </w:rPr>
            </w:pPr>
            <w:bookmarkStart w:id="1" w:name="_GoBack"/>
            <w:permStart w:id="1470456153" w:edGrp="everyone"/>
            <w:permEnd w:id="1470456153"/>
          </w:p>
        </w:tc>
      </w:tr>
      <w:bookmarkEnd w:id="1"/>
      <w:permStart w:id="1329997384" w:edGrp="everyone"/>
      <w:tr w:rsidR="00BC24D8" w:rsidRPr="00A65363" w14:paraId="3742F595" w14:textId="77777777" w:rsidTr="00BC24D8">
        <w:trPr>
          <w:trHeight w:val="350"/>
        </w:trPr>
        <w:tc>
          <w:tcPr>
            <w:tcW w:w="9350" w:type="dxa"/>
            <w:tcBorders>
              <w:left w:val="nil"/>
              <w:right w:val="nil"/>
            </w:tcBorders>
          </w:tcPr>
          <w:p w14:paraId="273A2E33" w14:textId="77777777" w:rsidR="00BC24D8" w:rsidRDefault="006368DA" w:rsidP="0089439B">
            <w:pPr>
              <w:ind w:left="-293" w:firstLine="293"/>
              <w:rPr>
                <w:rFonts w:ascii="Times New Roman" w:hAnsi="Times New Roman" w:cs="Times New Roman"/>
                <w:b/>
              </w:rPr>
            </w:pPr>
            <w:sdt>
              <w:sdtPr>
                <w:rPr>
                  <w:rFonts w:ascii="Times New Roman" w:hAnsi="Times New Roman" w:cs="Times New Roman"/>
                </w:rPr>
                <w:id w:val="-1611423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2A16" w:rsidRPr="00A65363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permEnd w:id="1329997384"/>
            <w:r w:rsidR="00BC24D8" w:rsidRPr="00A65363">
              <w:rPr>
                <w:rFonts w:ascii="Times New Roman" w:hAnsi="Times New Roman" w:cs="Times New Roman"/>
              </w:rPr>
              <w:t xml:space="preserve"> </w:t>
            </w:r>
            <w:r w:rsidR="00CA615B" w:rsidRPr="00A65363">
              <w:rPr>
                <w:rFonts w:ascii="Times New Roman" w:hAnsi="Times New Roman" w:cs="Times New Roman"/>
                <w:b/>
                <w:bCs/>
              </w:rPr>
              <w:t>Teach-</w:t>
            </w:r>
            <w:r w:rsidR="00BC24D8" w:rsidRPr="00A65363">
              <w:rPr>
                <w:rFonts w:ascii="Times New Roman" w:hAnsi="Times New Roman" w:cs="Times New Roman"/>
                <w:b/>
              </w:rPr>
              <w:t>out plan</w:t>
            </w:r>
            <w:r w:rsidR="00CA615B" w:rsidRPr="00A65363">
              <w:rPr>
                <w:rFonts w:ascii="Times New Roman" w:hAnsi="Times New Roman" w:cs="Times New Roman"/>
                <w:b/>
              </w:rPr>
              <w:t xml:space="preserve"> is attached</w:t>
            </w:r>
          </w:p>
          <w:p w14:paraId="456E65C4" w14:textId="2EA26645" w:rsidR="00706412" w:rsidRPr="00A65363" w:rsidRDefault="00706412" w:rsidP="0089439B">
            <w:pPr>
              <w:ind w:left="-293" w:firstLine="293"/>
              <w:rPr>
                <w:rFonts w:ascii="Times New Roman" w:hAnsi="Times New Roman" w:cs="Times New Roman"/>
              </w:rPr>
            </w:pPr>
          </w:p>
        </w:tc>
      </w:tr>
      <w:tr w:rsidR="004712AA" w:rsidRPr="00A65363" w14:paraId="4BB921AC" w14:textId="77777777" w:rsidTr="004712AA">
        <w:trPr>
          <w:trHeight w:val="314"/>
        </w:trPr>
        <w:tc>
          <w:tcPr>
            <w:tcW w:w="9350" w:type="dxa"/>
            <w:shd w:val="clear" w:color="auto" w:fill="D9D9D9" w:themeFill="background1" w:themeFillShade="D9"/>
          </w:tcPr>
          <w:p w14:paraId="1ED425C1" w14:textId="77777777" w:rsidR="004712AA" w:rsidRPr="00A65363" w:rsidRDefault="006539E2" w:rsidP="004712AA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Explain how the decision to discontinue the degree was reached; how specifically the faculty and staff were engaged in the decision and given the opportunity to provide feedback.</w:t>
            </w:r>
          </w:p>
        </w:tc>
      </w:tr>
      <w:tr w:rsidR="004712AA" w:rsidRPr="00A65363" w14:paraId="75C15D80" w14:textId="77777777" w:rsidTr="00AF2E86">
        <w:trPr>
          <w:trHeight w:val="1367"/>
        </w:trPr>
        <w:tc>
          <w:tcPr>
            <w:tcW w:w="9350" w:type="dxa"/>
          </w:tcPr>
          <w:p w14:paraId="184DA50B" w14:textId="77777777" w:rsidR="004712AA" w:rsidRPr="00A65363" w:rsidRDefault="004712AA" w:rsidP="004712AA">
            <w:pPr>
              <w:rPr>
                <w:rFonts w:ascii="Times New Roman" w:hAnsi="Times New Roman" w:cs="Times New Roman"/>
              </w:rPr>
            </w:pPr>
            <w:permStart w:id="1703771894" w:edGrp="everyone"/>
            <w:permEnd w:id="1703771894"/>
          </w:p>
        </w:tc>
      </w:tr>
      <w:tr w:rsidR="004712AA" w:rsidRPr="00A65363" w14:paraId="55B76B1B" w14:textId="77777777" w:rsidTr="002249B5">
        <w:trPr>
          <w:trHeight w:val="341"/>
        </w:trPr>
        <w:tc>
          <w:tcPr>
            <w:tcW w:w="9350" w:type="dxa"/>
            <w:shd w:val="clear" w:color="auto" w:fill="D9D9D9" w:themeFill="background1" w:themeFillShade="D9"/>
          </w:tcPr>
          <w:p w14:paraId="162CF4C8" w14:textId="77777777" w:rsidR="004712AA" w:rsidRPr="00A65363" w:rsidRDefault="00C14E26" w:rsidP="00846ECD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 xml:space="preserve">Describe how the discontinuation may impact </w:t>
            </w:r>
            <w:r w:rsidR="002249B5" w:rsidRPr="00A65363">
              <w:rPr>
                <w:rFonts w:ascii="Times New Roman" w:hAnsi="Times New Roman" w:cs="Times New Roman"/>
              </w:rPr>
              <w:t>other degree programs, departments, colleges</w:t>
            </w:r>
            <w:r w:rsidRPr="00A65363">
              <w:rPr>
                <w:rFonts w:ascii="Times New Roman" w:hAnsi="Times New Roman" w:cs="Times New Roman"/>
              </w:rPr>
              <w:t>,</w:t>
            </w:r>
            <w:r w:rsidR="002249B5" w:rsidRPr="00A65363">
              <w:rPr>
                <w:rFonts w:ascii="Times New Roman" w:hAnsi="Times New Roman" w:cs="Times New Roman"/>
              </w:rPr>
              <w:t xml:space="preserve"> or campuses</w:t>
            </w:r>
            <w:r w:rsidRPr="00A65363">
              <w:rPr>
                <w:rFonts w:ascii="Times New Roman" w:hAnsi="Times New Roman" w:cs="Times New Roman"/>
              </w:rPr>
              <w:t>.  How will the impact be accounted for?</w:t>
            </w:r>
          </w:p>
        </w:tc>
      </w:tr>
      <w:tr w:rsidR="004712AA" w:rsidRPr="00A65363" w14:paraId="7F4E7A34" w14:textId="77777777" w:rsidTr="00AF2E86">
        <w:trPr>
          <w:trHeight w:val="1448"/>
        </w:trPr>
        <w:tc>
          <w:tcPr>
            <w:tcW w:w="9350" w:type="dxa"/>
          </w:tcPr>
          <w:p w14:paraId="7894CB77" w14:textId="77777777" w:rsidR="004712AA" w:rsidRPr="00A65363" w:rsidRDefault="004712AA" w:rsidP="00846ECD">
            <w:pPr>
              <w:rPr>
                <w:rFonts w:ascii="Times New Roman" w:hAnsi="Times New Roman" w:cs="Times New Roman"/>
              </w:rPr>
            </w:pPr>
            <w:permStart w:id="8530449" w:edGrp="everyone"/>
            <w:permEnd w:id="8530449"/>
          </w:p>
        </w:tc>
      </w:tr>
    </w:tbl>
    <w:p w14:paraId="0AC2FB6A" w14:textId="77777777" w:rsidR="00706412" w:rsidRDefault="00706412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712AA" w:rsidRPr="00A65363" w14:paraId="73AC253D" w14:textId="77777777" w:rsidTr="002249B5">
        <w:trPr>
          <w:trHeight w:val="314"/>
        </w:trPr>
        <w:tc>
          <w:tcPr>
            <w:tcW w:w="9350" w:type="dxa"/>
            <w:shd w:val="clear" w:color="auto" w:fill="D9D9D9" w:themeFill="background1" w:themeFillShade="D9"/>
          </w:tcPr>
          <w:p w14:paraId="00B32557" w14:textId="7533D910" w:rsidR="004712AA" w:rsidRPr="00A65363" w:rsidRDefault="00C14E26" w:rsidP="00846ECD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lastRenderedPageBreak/>
              <w:t xml:space="preserve">If applicable, describe how the respective external </w:t>
            </w:r>
            <w:r w:rsidR="002249B5" w:rsidRPr="00A65363">
              <w:rPr>
                <w:rFonts w:ascii="Times New Roman" w:hAnsi="Times New Roman" w:cs="Times New Roman"/>
              </w:rPr>
              <w:t>stakeholders (e.g., advisory or alumni groups)</w:t>
            </w:r>
            <w:r w:rsidRPr="00A65363">
              <w:rPr>
                <w:rFonts w:ascii="Times New Roman" w:hAnsi="Times New Roman" w:cs="Times New Roman"/>
              </w:rPr>
              <w:t xml:space="preserve"> were consulted in this decision:</w:t>
            </w:r>
          </w:p>
        </w:tc>
      </w:tr>
      <w:tr w:rsidR="004712AA" w:rsidRPr="00A65363" w14:paraId="3C4078CE" w14:textId="77777777" w:rsidTr="002249B5">
        <w:trPr>
          <w:trHeight w:val="1286"/>
        </w:trPr>
        <w:tc>
          <w:tcPr>
            <w:tcW w:w="9350" w:type="dxa"/>
          </w:tcPr>
          <w:p w14:paraId="2E1D7C90" w14:textId="345DA1A1" w:rsidR="004712AA" w:rsidRPr="00A65363" w:rsidRDefault="004712AA" w:rsidP="00846ECD">
            <w:pPr>
              <w:rPr>
                <w:rFonts w:ascii="Times New Roman" w:hAnsi="Times New Roman" w:cs="Times New Roman"/>
              </w:rPr>
            </w:pPr>
          </w:p>
        </w:tc>
      </w:tr>
    </w:tbl>
    <w:p w14:paraId="61DE57A1" w14:textId="77777777" w:rsidR="00DC5952" w:rsidRDefault="00DC5952" w:rsidP="00B64A1C">
      <w:pPr>
        <w:rPr>
          <w:rFonts w:ascii="Times New Roman" w:hAnsi="Times New Roman" w:cs="Times New Roman"/>
          <w:b/>
        </w:rPr>
      </w:pPr>
      <w:bookmarkStart w:id="2" w:name="_Hlk58920118"/>
    </w:p>
    <w:p w14:paraId="10673E2C" w14:textId="6E55850E" w:rsidR="00B64A1C" w:rsidRPr="00A65363" w:rsidRDefault="00B64A1C" w:rsidP="00B64A1C">
      <w:pPr>
        <w:rPr>
          <w:rFonts w:ascii="Times New Roman" w:hAnsi="Times New Roman" w:cs="Times New Roman"/>
          <w:b/>
        </w:rPr>
      </w:pPr>
      <w:bookmarkStart w:id="3" w:name="_Hlk58918260"/>
      <w:r w:rsidRPr="00A65363">
        <w:rPr>
          <w:rFonts w:ascii="Times New Roman" w:hAnsi="Times New Roman" w:cs="Times New Roman"/>
          <w:b/>
        </w:rPr>
        <w:t>SIGNATURES: The names typed below certify that the relevant academic and campus officials have reviewed and approved this proposal:</w:t>
      </w:r>
    </w:p>
    <w:p w14:paraId="63C8CE76" w14:textId="77777777" w:rsidR="00B64A1C" w:rsidRPr="00A65363" w:rsidRDefault="00B64A1C" w:rsidP="00B64A1C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3600"/>
        <w:gridCol w:w="1347"/>
        <w:gridCol w:w="2338"/>
      </w:tblGrid>
      <w:tr w:rsidR="00B64A1C" w:rsidRPr="00A65363" w14:paraId="3C5212FD" w14:textId="77777777" w:rsidTr="00653F2E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29A572B7" w14:textId="77777777" w:rsidR="00B64A1C" w:rsidRPr="00A65363" w:rsidRDefault="00B64A1C" w:rsidP="00653F2E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 xml:space="preserve">Chair </w:t>
            </w:r>
            <w:r w:rsidR="00A65363" w:rsidRPr="00A65363">
              <w:rPr>
                <w:rFonts w:ascii="Times New Roman" w:hAnsi="Times New Roman" w:cs="Times New Roman"/>
              </w:rPr>
              <w:t xml:space="preserve">or Director </w:t>
            </w:r>
            <w:r w:rsidRPr="00A65363">
              <w:rPr>
                <w:rFonts w:ascii="Times New Roman" w:hAnsi="Times New Roman" w:cs="Times New Roman"/>
              </w:rPr>
              <w:t>Signature:</w:t>
            </w:r>
          </w:p>
        </w:tc>
        <w:tc>
          <w:tcPr>
            <w:tcW w:w="3600" w:type="dxa"/>
          </w:tcPr>
          <w:p w14:paraId="4B2E94E5" w14:textId="77777777" w:rsidR="00B64A1C" w:rsidRPr="00A65363" w:rsidRDefault="00B64A1C" w:rsidP="00653F2E">
            <w:pPr>
              <w:rPr>
                <w:rFonts w:ascii="Times New Roman" w:hAnsi="Times New Roman" w:cs="Times New Roman"/>
              </w:rPr>
            </w:pPr>
            <w:permStart w:id="2020154379" w:edGrp="everyone"/>
            <w:permEnd w:id="2020154379"/>
          </w:p>
        </w:tc>
        <w:tc>
          <w:tcPr>
            <w:tcW w:w="1347" w:type="dxa"/>
            <w:shd w:val="clear" w:color="auto" w:fill="D9D9D9" w:themeFill="background1" w:themeFillShade="D9"/>
          </w:tcPr>
          <w:p w14:paraId="5512FACB" w14:textId="77777777" w:rsidR="00B64A1C" w:rsidRPr="00A65363" w:rsidRDefault="00B64A1C" w:rsidP="00653F2E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542C2346" w14:textId="77777777" w:rsidR="00B64A1C" w:rsidRPr="00A65363" w:rsidRDefault="00B64A1C" w:rsidP="00653F2E">
            <w:pPr>
              <w:rPr>
                <w:rFonts w:ascii="Times New Roman" w:hAnsi="Times New Roman" w:cs="Times New Roman"/>
              </w:rPr>
            </w:pPr>
            <w:permStart w:id="308750842" w:edGrp="everyone"/>
            <w:permEnd w:id="308750842"/>
          </w:p>
        </w:tc>
      </w:tr>
      <w:tr w:rsidR="00B64A1C" w:rsidRPr="00A65363" w14:paraId="6899C129" w14:textId="77777777" w:rsidTr="00653F2E">
        <w:trPr>
          <w:trHeight w:val="20"/>
        </w:trPr>
        <w:tc>
          <w:tcPr>
            <w:tcW w:w="9350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33AF5697" w14:textId="77777777" w:rsidR="00B64A1C" w:rsidRPr="00A65363" w:rsidRDefault="00B64A1C" w:rsidP="00653F2E">
            <w:pPr>
              <w:rPr>
                <w:rFonts w:ascii="Times New Roman" w:hAnsi="Times New Roman" w:cs="Times New Roman"/>
              </w:rPr>
            </w:pPr>
          </w:p>
        </w:tc>
      </w:tr>
      <w:tr w:rsidR="00B64A1C" w:rsidRPr="00A65363" w14:paraId="23FB0602" w14:textId="77777777" w:rsidTr="00653F2E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6D9427B8" w14:textId="77777777" w:rsidR="00B64A1C" w:rsidRPr="00A65363" w:rsidRDefault="00B64A1C" w:rsidP="00653F2E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ean Signature:</w:t>
            </w:r>
          </w:p>
        </w:tc>
        <w:tc>
          <w:tcPr>
            <w:tcW w:w="3600" w:type="dxa"/>
          </w:tcPr>
          <w:p w14:paraId="67C4B846" w14:textId="77777777" w:rsidR="00B64A1C" w:rsidRPr="00A65363" w:rsidRDefault="00B64A1C" w:rsidP="00653F2E">
            <w:pPr>
              <w:rPr>
                <w:rFonts w:ascii="Times New Roman" w:hAnsi="Times New Roman" w:cs="Times New Roman"/>
              </w:rPr>
            </w:pPr>
            <w:permStart w:id="156446149" w:edGrp="everyone"/>
            <w:permEnd w:id="156446149"/>
          </w:p>
        </w:tc>
        <w:tc>
          <w:tcPr>
            <w:tcW w:w="1347" w:type="dxa"/>
            <w:shd w:val="clear" w:color="auto" w:fill="D9D9D9" w:themeFill="background1" w:themeFillShade="D9"/>
          </w:tcPr>
          <w:p w14:paraId="00DE4E25" w14:textId="77777777" w:rsidR="00B64A1C" w:rsidRPr="00A65363" w:rsidRDefault="00B64A1C" w:rsidP="00653F2E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6B688674" w14:textId="77777777" w:rsidR="00B64A1C" w:rsidRPr="00A65363" w:rsidRDefault="00B64A1C" w:rsidP="00653F2E">
            <w:pPr>
              <w:rPr>
                <w:rFonts w:ascii="Times New Roman" w:hAnsi="Times New Roman" w:cs="Times New Roman"/>
              </w:rPr>
            </w:pPr>
            <w:permStart w:id="44529388" w:edGrp="everyone"/>
            <w:permEnd w:id="44529388"/>
          </w:p>
        </w:tc>
      </w:tr>
      <w:tr w:rsidR="00B64A1C" w:rsidRPr="00A65363" w14:paraId="6A75D102" w14:textId="77777777" w:rsidTr="00DC5952">
        <w:trPr>
          <w:trHeight w:val="432"/>
        </w:trPr>
        <w:tc>
          <w:tcPr>
            <w:tcW w:w="935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EAD63F1" w14:textId="77777777" w:rsidR="00DC5952" w:rsidRDefault="00DC5952" w:rsidP="00653F2E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  <w:p w14:paraId="761400A2" w14:textId="77777777" w:rsidR="00B64A1C" w:rsidRDefault="00DA0902" w:rsidP="00653F2E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DA0902">
              <w:rPr>
                <w:rFonts w:ascii="Times New Roman" w:hAnsi="Times New Roman" w:cs="Times New Roman"/>
                <w:b/>
                <w:bCs/>
                <w:i/>
                <w:iCs/>
              </w:rPr>
              <w:t>Signatures are required from the Chancellor(s) if the degree will be offered and/or impact the respective campus:</w:t>
            </w:r>
          </w:p>
          <w:p w14:paraId="70222F19" w14:textId="3CDFF057" w:rsidR="00DC5952" w:rsidRPr="00DA0902" w:rsidRDefault="00DC5952" w:rsidP="00653F2E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:rsidR="00B64A1C" w:rsidRPr="00A65363" w14:paraId="27F27BEB" w14:textId="77777777" w:rsidTr="00DC5952">
        <w:trPr>
          <w:trHeight w:val="432"/>
        </w:trPr>
        <w:tc>
          <w:tcPr>
            <w:tcW w:w="206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E02E8A" w14:textId="77777777" w:rsidR="00B64A1C" w:rsidRPr="00A65363" w:rsidRDefault="00B64A1C" w:rsidP="00653F2E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Everett Chancellor</w:t>
            </w:r>
            <w:r w:rsidR="00DA0902">
              <w:rPr>
                <w:rFonts w:ascii="Times New Roman" w:hAnsi="Times New Roman" w:cs="Times New Roman"/>
              </w:rPr>
              <w:t xml:space="preserve"> Signature:</w:t>
            </w: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676644CA" w14:textId="77777777" w:rsidR="00B64A1C" w:rsidRPr="00A65363" w:rsidRDefault="00B64A1C" w:rsidP="00653F2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969DF5C" w14:textId="77777777" w:rsidR="00B64A1C" w:rsidRPr="00A65363" w:rsidRDefault="00B64A1C" w:rsidP="00653F2E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14:paraId="4DAAAE6D" w14:textId="77777777" w:rsidR="00B64A1C" w:rsidRPr="00A65363" w:rsidRDefault="00B64A1C" w:rsidP="00653F2E">
            <w:pPr>
              <w:rPr>
                <w:rFonts w:ascii="Times New Roman" w:hAnsi="Times New Roman" w:cs="Times New Roman"/>
              </w:rPr>
            </w:pPr>
          </w:p>
        </w:tc>
      </w:tr>
      <w:tr w:rsidR="00DC5952" w:rsidRPr="00A65363" w14:paraId="6B983AD1" w14:textId="77777777" w:rsidTr="00706412">
        <w:trPr>
          <w:trHeight w:val="242"/>
        </w:trPr>
        <w:tc>
          <w:tcPr>
            <w:tcW w:w="2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FA93BF2" w14:textId="77777777" w:rsidR="00DC5952" w:rsidRPr="00A65363" w:rsidRDefault="00DC5952" w:rsidP="00653F2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7A6DA733" w14:textId="77777777" w:rsidR="00DC5952" w:rsidRPr="00A65363" w:rsidRDefault="00DC5952" w:rsidP="00653F2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5BB44C22" w14:textId="77777777" w:rsidR="00DC5952" w:rsidRPr="00A65363" w:rsidRDefault="00DC5952" w:rsidP="00653F2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ED990E4" w14:textId="77777777" w:rsidR="00DC5952" w:rsidRPr="00A65363" w:rsidRDefault="00DC5952" w:rsidP="00653F2E">
            <w:pPr>
              <w:rPr>
                <w:rFonts w:ascii="Times New Roman" w:hAnsi="Times New Roman" w:cs="Times New Roman"/>
              </w:rPr>
            </w:pPr>
          </w:p>
        </w:tc>
      </w:tr>
      <w:tr w:rsidR="00DC5952" w:rsidRPr="00A65363" w14:paraId="44EE7589" w14:textId="77777777" w:rsidTr="00DC5952">
        <w:trPr>
          <w:trHeight w:val="432"/>
        </w:trPr>
        <w:tc>
          <w:tcPr>
            <w:tcW w:w="206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30381BE" w14:textId="2E47CF1B" w:rsidR="00DC5952" w:rsidRPr="00A65363" w:rsidRDefault="00706412" w:rsidP="00DC59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l</w:t>
            </w:r>
            <w:r w:rsidR="00DC5952">
              <w:rPr>
                <w:rFonts w:ascii="Times New Roman" w:hAnsi="Times New Roman" w:cs="Times New Roman"/>
              </w:rPr>
              <w:t>obal Chancellor Signature:</w:t>
            </w:r>
          </w:p>
        </w:tc>
        <w:tc>
          <w:tcPr>
            <w:tcW w:w="3600" w:type="dxa"/>
            <w:tcBorders>
              <w:top w:val="single" w:sz="4" w:space="0" w:color="auto"/>
              <w:bottom w:val="single" w:sz="4" w:space="0" w:color="auto"/>
            </w:tcBorders>
          </w:tcPr>
          <w:p w14:paraId="78953CBF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486CB7" w14:textId="30FCCC2F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  <w:tcBorders>
              <w:top w:val="single" w:sz="4" w:space="0" w:color="auto"/>
              <w:bottom w:val="single" w:sz="4" w:space="0" w:color="auto"/>
            </w:tcBorders>
          </w:tcPr>
          <w:p w14:paraId="457F6FBD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</w:tr>
      <w:tr w:rsidR="00DC5952" w:rsidRPr="00A65363" w14:paraId="153885A1" w14:textId="77777777" w:rsidTr="00653F2E">
        <w:trPr>
          <w:trHeight w:val="144"/>
        </w:trPr>
        <w:tc>
          <w:tcPr>
            <w:tcW w:w="2065" w:type="dxa"/>
            <w:tcBorders>
              <w:left w:val="nil"/>
              <w:right w:val="nil"/>
            </w:tcBorders>
            <w:shd w:val="clear" w:color="auto" w:fill="auto"/>
          </w:tcPr>
          <w:p w14:paraId="1C88A490" w14:textId="59A371E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tcBorders>
              <w:left w:val="nil"/>
              <w:right w:val="nil"/>
            </w:tcBorders>
            <w:shd w:val="clear" w:color="auto" w:fill="auto"/>
          </w:tcPr>
          <w:p w14:paraId="411DF903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left w:val="nil"/>
              <w:right w:val="nil"/>
            </w:tcBorders>
            <w:shd w:val="clear" w:color="auto" w:fill="auto"/>
          </w:tcPr>
          <w:p w14:paraId="35E6B39E" w14:textId="6D31F5D2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tcBorders>
              <w:left w:val="nil"/>
              <w:right w:val="nil"/>
            </w:tcBorders>
            <w:shd w:val="clear" w:color="auto" w:fill="auto"/>
          </w:tcPr>
          <w:p w14:paraId="6E8591D5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</w:tr>
      <w:tr w:rsidR="00DC5952" w:rsidRPr="00A65363" w14:paraId="1D46325B" w14:textId="77777777" w:rsidTr="00653F2E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346B1EAC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Spokane Chancellor</w:t>
            </w:r>
            <w:r>
              <w:rPr>
                <w:rFonts w:ascii="Times New Roman" w:hAnsi="Times New Roman" w:cs="Times New Roman"/>
              </w:rPr>
              <w:t xml:space="preserve"> Signature:</w:t>
            </w:r>
          </w:p>
        </w:tc>
        <w:tc>
          <w:tcPr>
            <w:tcW w:w="3600" w:type="dxa"/>
          </w:tcPr>
          <w:p w14:paraId="0C847445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shd w:val="clear" w:color="auto" w:fill="D9D9D9" w:themeFill="background1" w:themeFillShade="D9"/>
          </w:tcPr>
          <w:p w14:paraId="506D2EFE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07B09B65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</w:tr>
      <w:tr w:rsidR="00DC5952" w:rsidRPr="00A65363" w14:paraId="7DD64764" w14:textId="77777777" w:rsidTr="00653F2E">
        <w:trPr>
          <w:trHeight w:val="144"/>
        </w:trPr>
        <w:tc>
          <w:tcPr>
            <w:tcW w:w="9350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29069D89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</w:tr>
      <w:tr w:rsidR="00DC5952" w:rsidRPr="00A65363" w14:paraId="79706179" w14:textId="77777777" w:rsidTr="00653F2E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207DB121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 xml:space="preserve">Tri-Cities </w:t>
            </w:r>
            <w:r>
              <w:rPr>
                <w:rFonts w:ascii="Times New Roman" w:hAnsi="Times New Roman" w:cs="Times New Roman"/>
              </w:rPr>
              <w:t>Chancellor Signature:</w:t>
            </w:r>
          </w:p>
        </w:tc>
        <w:tc>
          <w:tcPr>
            <w:tcW w:w="3600" w:type="dxa"/>
          </w:tcPr>
          <w:p w14:paraId="110104C0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shd w:val="clear" w:color="auto" w:fill="D9D9D9" w:themeFill="background1" w:themeFillShade="D9"/>
          </w:tcPr>
          <w:p w14:paraId="6F1FF158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377AB4A1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</w:tr>
      <w:tr w:rsidR="00DC5952" w:rsidRPr="00A65363" w14:paraId="2187F2D8" w14:textId="77777777" w:rsidTr="00653F2E">
        <w:trPr>
          <w:trHeight w:val="144"/>
        </w:trPr>
        <w:tc>
          <w:tcPr>
            <w:tcW w:w="20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75848C1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EC003C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8D1DBC2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E872C6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</w:tr>
      <w:tr w:rsidR="00DC5952" w:rsidRPr="00A65363" w14:paraId="2E200533" w14:textId="77777777" w:rsidTr="00653F2E">
        <w:trPr>
          <w:trHeight w:val="432"/>
        </w:trPr>
        <w:tc>
          <w:tcPr>
            <w:tcW w:w="206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77C04EF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 xml:space="preserve">Vancouver </w:t>
            </w:r>
            <w:r>
              <w:rPr>
                <w:rFonts w:ascii="Times New Roman" w:hAnsi="Times New Roman" w:cs="Times New Roman"/>
              </w:rPr>
              <w:t>Chancellor Signature:</w:t>
            </w:r>
          </w:p>
        </w:tc>
        <w:tc>
          <w:tcPr>
            <w:tcW w:w="3600" w:type="dxa"/>
            <w:tcBorders>
              <w:top w:val="single" w:sz="4" w:space="0" w:color="auto"/>
            </w:tcBorders>
            <w:shd w:val="clear" w:color="auto" w:fill="auto"/>
          </w:tcPr>
          <w:p w14:paraId="6BD63511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3BEAAEA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</w:tcBorders>
            <w:shd w:val="clear" w:color="auto" w:fill="auto"/>
          </w:tcPr>
          <w:p w14:paraId="14AF8F7A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</w:tr>
      <w:tr w:rsidR="00DC5952" w:rsidRPr="00A65363" w14:paraId="12A5545B" w14:textId="77777777" w:rsidTr="00653F2E">
        <w:trPr>
          <w:trHeight w:val="144"/>
        </w:trPr>
        <w:tc>
          <w:tcPr>
            <w:tcW w:w="9350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1D74531D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</w:tc>
      </w:tr>
      <w:tr w:rsidR="00DC5952" w:rsidRPr="00A65363" w14:paraId="685AC7E7" w14:textId="77777777" w:rsidTr="00653F2E">
        <w:trPr>
          <w:trHeight w:val="144"/>
        </w:trPr>
        <w:tc>
          <w:tcPr>
            <w:tcW w:w="9350" w:type="dxa"/>
            <w:gridSpan w:val="4"/>
            <w:tcBorders>
              <w:left w:val="nil"/>
              <w:right w:val="nil"/>
            </w:tcBorders>
            <w:shd w:val="clear" w:color="auto" w:fill="FFFFFF" w:themeFill="background1"/>
          </w:tcPr>
          <w:p w14:paraId="15A118AF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124"/>
            </w:tblGrid>
            <w:tr w:rsidR="00DC5952" w:rsidRPr="00A65363" w14:paraId="10748A5D" w14:textId="77777777" w:rsidTr="00DA0902">
              <w:trPr>
                <w:trHeight w:val="314"/>
              </w:trPr>
              <w:tc>
                <w:tcPr>
                  <w:tcW w:w="9124" w:type="dxa"/>
                  <w:shd w:val="clear" w:color="auto" w:fill="D9D9D9" w:themeFill="background1" w:themeFillShade="D9"/>
                </w:tcPr>
                <w:p w14:paraId="603C9D89" w14:textId="77777777" w:rsidR="00DC5952" w:rsidRPr="00A65363" w:rsidRDefault="00DC5952" w:rsidP="00DC5952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Comments regarding abstention of signature(s)</w:t>
                  </w:r>
                </w:p>
              </w:tc>
            </w:tr>
            <w:tr w:rsidR="00DC5952" w:rsidRPr="00A65363" w14:paraId="3B748D0B" w14:textId="77777777" w:rsidTr="00DA0902">
              <w:trPr>
                <w:trHeight w:val="953"/>
              </w:trPr>
              <w:tc>
                <w:tcPr>
                  <w:tcW w:w="9124" w:type="dxa"/>
                </w:tcPr>
                <w:p w14:paraId="61ECC58F" w14:textId="77777777" w:rsidR="00DC5952" w:rsidRDefault="00DC5952" w:rsidP="00DC5952">
                  <w:pPr>
                    <w:ind w:left="-316"/>
                    <w:rPr>
                      <w:rFonts w:ascii="Times New Roman" w:hAnsi="Times New Roman" w:cs="Times New Roman"/>
                    </w:rPr>
                  </w:pPr>
                  <w:permStart w:id="1560442499" w:edGrp="everyone"/>
                </w:p>
                <w:permEnd w:id="1560442499"/>
                <w:p w14:paraId="5363EC7E" w14:textId="77777777" w:rsidR="00DC5952" w:rsidRPr="00DA0902" w:rsidRDefault="00DC5952" w:rsidP="00DC5952">
                  <w:pPr>
                    <w:tabs>
                      <w:tab w:val="left" w:pos="5048"/>
                    </w:tabs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0153AEB9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</w:p>
          <w:p w14:paraId="0262ACE1" w14:textId="77777777" w:rsidR="00DC5952" w:rsidRPr="00DA0902" w:rsidRDefault="00DC5952" w:rsidP="00DC5952">
            <w:pPr>
              <w:jc w:val="center"/>
              <w:rPr>
                <w:rStyle w:val="Hyperlink"/>
                <w:rFonts w:ascii="Times New Roman" w:hAnsi="Times New Roman" w:cs="Times New Roman"/>
                <w:b/>
                <w:bCs/>
                <w:color w:val="A50021"/>
              </w:rPr>
            </w:pPr>
            <w:bookmarkStart w:id="4" w:name="_Hlk58919232"/>
            <w:r w:rsidRPr="00DA0902">
              <w:rPr>
                <w:rFonts w:ascii="Times New Roman" w:hAnsi="Times New Roman" w:cs="Times New Roman"/>
                <w:b/>
                <w:bCs/>
                <w:color w:val="A50021"/>
              </w:rPr>
              <w:t>Submit</w:t>
            </w:r>
            <w:r>
              <w:rPr>
                <w:rFonts w:ascii="Times New Roman" w:hAnsi="Times New Roman" w:cs="Times New Roman"/>
                <w:b/>
                <w:bCs/>
                <w:color w:val="A50021"/>
              </w:rPr>
              <w:t xml:space="preserve"> completed form as a Word document</w:t>
            </w:r>
            <w:r w:rsidRPr="00DA0902">
              <w:rPr>
                <w:rFonts w:ascii="Times New Roman" w:hAnsi="Times New Roman" w:cs="Times New Roman"/>
                <w:b/>
                <w:bCs/>
                <w:color w:val="A50021"/>
              </w:rPr>
              <w:t xml:space="preserve"> to the Provost’s Office at </w:t>
            </w:r>
            <w:hyperlink r:id="rId7" w:history="1">
              <w:r w:rsidRPr="00522DBC">
                <w:rPr>
                  <w:rStyle w:val="Hyperlink"/>
                  <w:rFonts w:ascii="Times New Roman" w:hAnsi="Times New Roman" w:cs="Times New Roman"/>
                  <w:b/>
                  <w:bCs/>
                </w:rPr>
                <w:t>provost.deg.changes@wsu.edu</w:t>
              </w:r>
            </w:hyperlink>
          </w:p>
          <w:bookmarkEnd w:id="4"/>
          <w:p w14:paraId="1E8ED3A9" w14:textId="77777777" w:rsidR="00DC5952" w:rsidRPr="00DA0902" w:rsidRDefault="00DC5952" w:rsidP="00DC5952">
            <w:pPr>
              <w:rPr>
                <w:rFonts w:ascii="Times New Roman" w:hAnsi="Times New Roman" w:cs="Times New Roman"/>
                <w:b/>
                <w:bCs/>
                <w:color w:val="A50021"/>
              </w:rPr>
            </w:pPr>
          </w:p>
        </w:tc>
      </w:tr>
      <w:bookmarkEnd w:id="3"/>
      <w:bookmarkEnd w:id="2"/>
      <w:tr w:rsidR="00DC5952" w:rsidRPr="00A65363" w14:paraId="4FB417FD" w14:textId="77777777" w:rsidTr="00653F2E">
        <w:trPr>
          <w:trHeight w:val="432"/>
        </w:trPr>
        <w:tc>
          <w:tcPr>
            <w:tcW w:w="2065" w:type="dxa"/>
            <w:shd w:val="clear" w:color="auto" w:fill="D9D9D9" w:themeFill="background1" w:themeFillShade="D9"/>
          </w:tcPr>
          <w:p w14:paraId="7DB3E1BD" w14:textId="18CE850B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Provost</w:t>
            </w:r>
            <w:r w:rsidR="00706412">
              <w:rPr>
                <w:rFonts w:ascii="Times New Roman" w:hAnsi="Times New Roman" w:cs="Times New Roman"/>
              </w:rPr>
              <w:t>’s</w:t>
            </w:r>
            <w:r w:rsidRPr="00A65363">
              <w:rPr>
                <w:rFonts w:ascii="Times New Roman" w:hAnsi="Times New Roman" w:cs="Times New Roman"/>
              </w:rPr>
              <w:t xml:space="preserve"> Office</w:t>
            </w:r>
            <w:r>
              <w:rPr>
                <w:rFonts w:ascii="Times New Roman" w:hAnsi="Times New Roman" w:cs="Times New Roman"/>
              </w:rPr>
              <w:t xml:space="preserve"> Signature</w:t>
            </w:r>
            <w:r w:rsidRPr="00A65363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600" w:type="dxa"/>
          </w:tcPr>
          <w:p w14:paraId="78E7F8B5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  <w:permStart w:id="1868058241" w:edGrp="everyone"/>
            <w:permEnd w:id="1868058241"/>
          </w:p>
        </w:tc>
        <w:tc>
          <w:tcPr>
            <w:tcW w:w="1347" w:type="dxa"/>
            <w:shd w:val="clear" w:color="auto" w:fill="D9D9D9" w:themeFill="background1" w:themeFillShade="D9"/>
          </w:tcPr>
          <w:p w14:paraId="763D2B11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338" w:type="dxa"/>
          </w:tcPr>
          <w:p w14:paraId="23AA19FF" w14:textId="77777777" w:rsidR="00DC5952" w:rsidRPr="00A65363" w:rsidRDefault="00DC5952" w:rsidP="00DC5952">
            <w:pPr>
              <w:rPr>
                <w:rFonts w:ascii="Times New Roman" w:hAnsi="Times New Roman" w:cs="Times New Roman"/>
              </w:rPr>
            </w:pPr>
            <w:permStart w:id="1123500411" w:edGrp="everyone"/>
            <w:permEnd w:id="1123500411"/>
          </w:p>
        </w:tc>
      </w:tr>
    </w:tbl>
    <w:p w14:paraId="38749758" w14:textId="77777777" w:rsidR="00E0109E" w:rsidRPr="00A65363" w:rsidRDefault="00E0109E" w:rsidP="0050588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141"/>
        <w:gridCol w:w="1739"/>
        <w:gridCol w:w="1378"/>
        <w:gridCol w:w="1503"/>
        <w:gridCol w:w="1614"/>
      </w:tblGrid>
      <w:tr w:rsidR="0050588C" w:rsidRPr="00A65363" w14:paraId="60A38EE1" w14:textId="77777777" w:rsidTr="00F535AE">
        <w:trPr>
          <w:trHeight w:val="350"/>
        </w:trPr>
        <w:tc>
          <w:tcPr>
            <w:tcW w:w="9350" w:type="dxa"/>
            <w:gridSpan w:val="6"/>
            <w:shd w:val="clear" w:color="auto" w:fill="D9D9D9" w:themeFill="background1" w:themeFillShade="D9"/>
          </w:tcPr>
          <w:p w14:paraId="6BDEE27C" w14:textId="77777777" w:rsidR="0050588C" w:rsidRPr="00A65363" w:rsidRDefault="0050588C" w:rsidP="00F535AE">
            <w:pPr>
              <w:ind w:left="-113"/>
              <w:jc w:val="center"/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For Registrar’s Office Use Only:</w:t>
            </w:r>
          </w:p>
        </w:tc>
      </w:tr>
      <w:tr w:rsidR="0050588C" w:rsidRPr="00A65363" w14:paraId="0BA13DF9" w14:textId="77777777" w:rsidTr="00F535AE">
        <w:trPr>
          <w:trHeight w:val="368"/>
        </w:trPr>
        <w:tc>
          <w:tcPr>
            <w:tcW w:w="1975" w:type="dxa"/>
            <w:shd w:val="clear" w:color="auto" w:fill="D9D9D9" w:themeFill="background1" w:themeFillShade="D9"/>
          </w:tcPr>
          <w:p w14:paraId="7DAD33DD" w14:textId="77777777" w:rsidR="0050588C" w:rsidRPr="00A65363" w:rsidRDefault="0050588C" w:rsidP="00F535AE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Current CIP Code:</w:t>
            </w:r>
          </w:p>
        </w:tc>
        <w:tc>
          <w:tcPr>
            <w:tcW w:w="1141" w:type="dxa"/>
          </w:tcPr>
          <w:p w14:paraId="78AB953A" w14:textId="77777777" w:rsidR="0050588C" w:rsidRPr="00A65363" w:rsidRDefault="0050588C" w:rsidP="00F535AE">
            <w:pPr>
              <w:rPr>
                <w:rFonts w:ascii="Times New Roman" w:hAnsi="Times New Roman" w:cs="Times New Roman"/>
              </w:rPr>
            </w:pPr>
            <w:permStart w:id="843469466" w:edGrp="everyone"/>
            <w:permEnd w:id="843469466"/>
          </w:p>
        </w:tc>
        <w:tc>
          <w:tcPr>
            <w:tcW w:w="1739" w:type="dxa"/>
            <w:shd w:val="clear" w:color="auto" w:fill="D9D9D9" w:themeFill="background1" w:themeFillShade="D9"/>
          </w:tcPr>
          <w:p w14:paraId="6988BA4B" w14:textId="77777777" w:rsidR="0050588C" w:rsidRPr="00A65363" w:rsidRDefault="0050588C" w:rsidP="00F535AE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New CIP Code:</w:t>
            </w:r>
          </w:p>
        </w:tc>
        <w:tc>
          <w:tcPr>
            <w:tcW w:w="1378" w:type="dxa"/>
          </w:tcPr>
          <w:p w14:paraId="3D5FC290" w14:textId="77777777" w:rsidR="0050588C" w:rsidRPr="00A65363" w:rsidRDefault="0050588C" w:rsidP="00F535AE">
            <w:pPr>
              <w:rPr>
                <w:rFonts w:ascii="Times New Roman" w:hAnsi="Times New Roman" w:cs="Times New Roman"/>
              </w:rPr>
            </w:pPr>
            <w:permStart w:id="652435049" w:edGrp="everyone"/>
            <w:permEnd w:id="652435049"/>
          </w:p>
        </w:tc>
        <w:tc>
          <w:tcPr>
            <w:tcW w:w="1503" w:type="dxa"/>
            <w:shd w:val="clear" w:color="auto" w:fill="D9D9D9" w:themeFill="background1" w:themeFillShade="D9"/>
          </w:tcPr>
          <w:p w14:paraId="1DB7D6B2" w14:textId="77777777" w:rsidR="0050588C" w:rsidRPr="00A65363" w:rsidRDefault="0050588C" w:rsidP="00F535AE">
            <w:pPr>
              <w:rPr>
                <w:rFonts w:ascii="Times New Roman" w:hAnsi="Times New Roman" w:cs="Times New Roman"/>
              </w:rPr>
            </w:pPr>
            <w:r w:rsidRPr="00A65363"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1614" w:type="dxa"/>
          </w:tcPr>
          <w:p w14:paraId="30B42FF9" w14:textId="77777777" w:rsidR="0050588C" w:rsidRPr="00A65363" w:rsidRDefault="0050588C" w:rsidP="00F535AE">
            <w:pPr>
              <w:rPr>
                <w:rFonts w:ascii="Times New Roman" w:hAnsi="Times New Roman" w:cs="Times New Roman"/>
              </w:rPr>
            </w:pPr>
            <w:permStart w:id="1418264710" w:edGrp="everyone"/>
            <w:permEnd w:id="1418264710"/>
          </w:p>
        </w:tc>
      </w:tr>
    </w:tbl>
    <w:p w14:paraId="43D33D1E" w14:textId="77777777" w:rsidR="002249B5" w:rsidRPr="00A65363" w:rsidRDefault="002249B5" w:rsidP="00E0109E">
      <w:pPr>
        <w:rPr>
          <w:rFonts w:ascii="Times New Roman" w:hAnsi="Times New Roman" w:cs="Times New Roman"/>
        </w:rPr>
      </w:pPr>
    </w:p>
    <w:sectPr w:rsidR="002249B5" w:rsidRPr="00A65363" w:rsidSect="00AF2E86">
      <w:footerReference w:type="default" r:id="rId8"/>
      <w:pgSz w:w="12240" w:h="15840"/>
      <w:pgMar w:top="630" w:right="1440" w:bottom="810" w:left="144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968610" w14:textId="77777777" w:rsidR="008517D6" w:rsidRDefault="008517D6" w:rsidP="00487436">
      <w:r>
        <w:separator/>
      </w:r>
    </w:p>
  </w:endnote>
  <w:endnote w:type="continuationSeparator" w:id="0">
    <w:p w14:paraId="28DA8567" w14:textId="77777777" w:rsidR="008517D6" w:rsidRDefault="008517D6" w:rsidP="00487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2B410" w14:textId="47C0B8AA" w:rsidR="0050588C" w:rsidRPr="00E0109E" w:rsidRDefault="0050588C">
    <w:pPr>
      <w:pStyle w:val="Footer"/>
      <w:rPr>
        <w:rFonts w:ascii="Times New Roman" w:hAnsi="Times New Roman" w:cs="Times New Roman"/>
        <w:sz w:val="14"/>
        <w:szCs w:val="14"/>
      </w:rPr>
    </w:pPr>
    <w:bookmarkStart w:id="5" w:name="_Hlk58918731"/>
    <w:bookmarkStart w:id="6" w:name="_Hlk58918732"/>
    <w:bookmarkStart w:id="7" w:name="_Hlk58920139"/>
    <w:bookmarkStart w:id="8" w:name="_Hlk58920140"/>
    <w:bookmarkStart w:id="9" w:name="_Hlk58921395"/>
    <w:bookmarkStart w:id="10" w:name="_Hlk58921396"/>
    <w:bookmarkStart w:id="11" w:name="_Hlk58921866"/>
    <w:bookmarkStart w:id="12" w:name="_Hlk58921867"/>
    <w:r w:rsidRPr="00E0109E">
      <w:rPr>
        <w:rFonts w:ascii="Times New Roman" w:hAnsi="Times New Roman" w:cs="Times New Roman"/>
        <w:sz w:val="14"/>
        <w:szCs w:val="14"/>
      </w:rPr>
      <w:t xml:space="preserve">Revised </w:t>
    </w:r>
    <w:r w:rsidR="006368DA">
      <w:rPr>
        <w:rFonts w:ascii="Times New Roman" w:hAnsi="Times New Roman" w:cs="Times New Roman"/>
        <w:sz w:val="14"/>
        <w:szCs w:val="14"/>
      </w:rPr>
      <w:t>10.01.2022</w:t>
    </w:r>
  </w:p>
  <w:p w14:paraId="3C22AF31" w14:textId="77777777" w:rsidR="0050588C" w:rsidRPr="00E0109E" w:rsidRDefault="003C50CD" w:rsidP="003C50CD">
    <w:pPr>
      <w:pStyle w:val="Footer"/>
      <w:rPr>
        <w:rFonts w:ascii="Times New Roman" w:hAnsi="Times New Roman" w:cs="Times New Roman"/>
        <w:sz w:val="14"/>
        <w:szCs w:val="14"/>
      </w:rPr>
    </w:pPr>
    <w:r w:rsidRPr="00E0109E">
      <w:rPr>
        <w:rFonts w:ascii="Times New Roman" w:hAnsi="Times New Roman" w:cs="Times New Roman"/>
        <w:sz w:val="14"/>
        <w:szCs w:val="14"/>
      </w:rPr>
      <w:fldChar w:fldCharType="begin"/>
    </w:r>
    <w:r w:rsidRPr="00E0109E">
      <w:rPr>
        <w:rFonts w:ascii="Times New Roman" w:hAnsi="Times New Roman" w:cs="Times New Roman"/>
        <w:sz w:val="14"/>
        <w:szCs w:val="14"/>
      </w:rPr>
      <w:instrText xml:space="preserve"> FILENAME \* MERGEFORMAT </w:instrText>
    </w:r>
    <w:r w:rsidRPr="00E0109E">
      <w:rPr>
        <w:rFonts w:ascii="Times New Roman" w:hAnsi="Times New Roman" w:cs="Times New Roman"/>
        <w:sz w:val="14"/>
        <w:szCs w:val="14"/>
      </w:rPr>
      <w:fldChar w:fldCharType="separate"/>
    </w:r>
    <w:r w:rsidRPr="00E0109E">
      <w:rPr>
        <w:rFonts w:ascii="Times New Roman" w:hAnsi="Times New Roman" w:cs="Times New Roman"/>
        <w:noProof/>
        <w:sz w:val="14"/>
        <w:szCs w:val="14"/>
      </w:rPr>
      <w:t>Proposal to Discontinue a Degree</w:t>
    </w:r>
    <w:r w:rsidRPr="00E0109E">
      <w:rPr>
        <w:rFonts w:ascii="Times New Roman" w:hAnsi="Times New Roman" w:cs="Times New Roman"/>
        <w:sz w:val="14"/>
        <w:szCs w:val="14"/>
      </w:rPr>
      <w:fldChar w:fldCharType="end"/>
    </w:r>
  </w:p>
  <w:p w14:paraId="19A7BB6D" w14:textId="77777777" w:rsidR="00E0109E" w:rsidRPr="00E0109E" w:rsidRDefault="00E0109E" w:rsidP="003C50CD">
    <w:pPr>
      <w:pStyle w:val="Footer"/>
      <w:rPr>
        <w:rFonts w:ascii="Times New Roman" w:hAnsi="Times New Roman" w:cs="Times New Roman"/>
        <w:sz w:val="14"/>
        <w:szCs w:val="14"/>
      </w:rPr>
    </w:pPr>
    <w:r w:rsidRPr="00E0109E">
      <w:rPr>
        <w:rFonts w:ascii="Times New Roman" w:hAnsi="Times New Roman" w:cs="Times New Roman"/>
        <w:sz w:val="14"/>
        <w:szCs w:val="14"/>
      </w:rPr>
      <w:t>Washington State University</w:t>
    </w:r>
    <w:bookmarkEnd w:id="5"/>
    <w:bookmarkEnd w:id="6"/>
    <w:bookmarkEnd w:id="7"/>
    <w:bookmarkEnd w:id="8"/>
    <w:bookmarkEnd w:id="9"/>
    <w:bookmarkEnd w:id="10"/>
    <w:bookmarkEnd w:id="11"/>
    <w:bookmarkEnd w:id="1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DC8290" w14:textId="77777777" w:rsidR="008517D6" w:rsidRDefault="008517D6" w:rsidP="00487436">
      <w:r>
        <w:separator/>
      </w:r>
    </w:p>
  </w:footnote>
  <w:footnote w:type="continuationSeparator" w:id="0">
    <w:p w14:paraId="29C88011" w14:textId="77777777" w:rsidR="008517D6" w:rsidRDefault="008517D6" w:rsidP="0048743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DO3NDQxNjA1MDRR0lEKTi0uzszPAykwrAUAsSFOFiwAAAA="/>
  </w:docVars>
  <w:rsids>
    <w:rsidRoot w:val="004712AA"/>
    <w:rsid w:val="00043A41"/>
    <w:rsid w:val="000567B4"/>
    <w:rsid w:val="000A4069"/>
    <w:rsid w:val="0018379E"/>
    <w:rsid w:val="002249B5"/>
    <w:rsid w:val="00350257"/>
    <w:rsid w:val="003C50CD"/>
    <w:rsid w:val="004712AA"/>
    <w:rsid w:val="00487436"/>
    <w:rsid w:val="0050588C"/>
    <w:rsid w:val="00540704"/>
    <w:rsid w:val="00597B53"/>
    <w:rsid w:val="006368DA"/>
    <w:rsid w:val="006539E2"/>
    <w:rsid w:val="006B6785"/>
    <w:rsid w:val="00706412"/>
    <w:rsid w:val="00794C42"/>
    <w:rsid w:val="00836ECE"/>
    <w:rsid w:val="008517D6"/>
    <w:rsid w:val="0089439B"/>
    <w:rsid w:val="008A6794"/>
    <w:rsid w:val="00953640"/>
    <w:rsid w:val="00965F31"/>
    <w:rsid w:val="009D796C"/>
    <w:rsid w:val="00A65363"/>
    <w:rsid w:val="00AD2A16"/>
    <w:rsid w:val="00AD5D9B"/>
    <w:rsid w:val="00AF2E86"/>
    <w:rsid w:val="00B64A1C"/>
    <w:rsid w:val="00BC24D8"/>
    <w:rsid w:val="00C14E26"/>
    <w:rsid w:val="00CA615B"/>
    <w:rsid w:val="00DA0902"/>
    <w:rsid w:val="00DC5952"/>
    <w:rsid w:val="00E0109E"/>
    <w:rsid w:val="00E21BB0"/>
    <w:rsid w:val="00E43CD2"/>
    <w:rsid w:val="00E50A0F"/>
    <w:rsid w:val="00EA16EB"/>
    <w:rsid w:val="00EC7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29A25A34"/>
  <w15:chartTrackingRefBased/>
  <w15:docId w15:val="{C0D066C6-22C9-4282-80DD-8C997C152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597B53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12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4712AA"/>
    <w:pPr>
      <w:ind w:left="176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712AA"/>
    <w:rPr>
      <w:rFonts w:ascii="Times New Roman" w:eastAsia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74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43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74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7436"/>
  </w:style>
  <w:style w:type="paragraph" w:styleId="Footer">
    <w:name w:val="footer"/>
    <w:basedOn w:val="Normal"/>
    <w:link w:val="FooterChar"/>
    <w:uiPriority w:val="99"/>
    <w:unhideWhenUsed/>
    <w:rsid w:val="004874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7436"/>
  </w:style>
  <w:style w:type="character" w:styleId="PlaceholderText">
    <w:name w:val="Placeholder Text"/>
    <w:basedOn w:val="DefaultParagraphFont"/>
    <w:uiPriority w:val="99"/>
    <w:semiHidden/>
    <w:rsid w:val="0095364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C24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09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provost.deg.changes@wsu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rovost.deg.changes@wsu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77</Words>
  <Characters>1742</Characters>
  <Application>Microsoft Office Word</Application>
  <DocSecurity>0</DocSecurity>
  <Lines>145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t, Jeannie</dc:creator>
  <cp:keywords/>
  <dc:description/>
  <cp:lastModifiedBy>Wilson, Kristina A</cp:lastModifiedBy>
  <cp:revision>10</cp:revision>
  <cp:lastPrinted>2015-07-16T15:08:00Z</cp:lastPrinted>
  <dcterms:created xsi:type="dcterms:W3CDTF">2020-12-15T17:15:00Z</dcterms:created>
  <dcterms:modified xsi:type="dcterms:W3CDTF">2022-10-03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eece5936f03af305bf964d633f5cd62cd8e4b42ae30db51ea8b524967092fa</vt:lpwstr>
  </property>
</Properties>
</file>